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F0808" w14:textId="77777777" w:rsidR="004017A7" w:rsidRDefault="00000000">
      <w:pPr>
        <w:pStyle w:val="Title"/>
      </w:pPr>
      <w:r>
        <w:t>intra/inter-tables</w:t>
      </w:r>
    </w:p>
    <w:p w14:paraId="71DF0809" w14:textId="77777777" w:rsidR="004017A7" w:rsidRDefault="00000000">
      <w:pPr>
        <w:pStyle w:val="Date"/>
      </w:pPr>
      <w:r>
        <w:t>2022-10-23</w:t>
      </w:r>
    </w:p>
    <w:p w14:paraId="71DF080A" w14:textId="77777777" w:rsidR="004017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1DF080B" w14:textId="77777777" w:rsidR="004017A7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71DF080C" w14:textId="77777777" w:rsidR="004017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71DF080D" w14:textId="77777777" w:rsidR="004017A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71DF080E" w14:textId="77777777" w:rsidR="004017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71DF080F" w14:textId="77777777" w:rsidR="004017A7" w:rsidRDefault="00000000">
      <w:pPr>
        <w:pStyle w:val="SourceCode"/>
      </w:pPr>
      <w:r>
        <w:rPr>
          <w:rStyle w:val="VerbatimChar"/>
        </w:rPr>
        <w:t>## Registering fonts with R</w:t>
      </w:r>
    </w:p>
    <w:p w14:paraId="71DF0810" w14:textId="77777777" w:rsidR="004017A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71DF0811" w14:textId="77777777" w:rsidR="004017A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71DF0812" w14:textId="77777777" w:rsidR="004017A7" w:rsidRDefault="00000000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71DF0813" w14:textId="77777777" w:rsidR="004017A7" w:rsidRDefault="00000000"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PAPER_1</w:t>
      </w:r>
      <w:r>
        <w:rPr>
          <w:rStyle w:val="SpecialCharTok"/>
        </w:rPr>
        <w:t>\\</w:t>
      </w:r>
      <w:r>
        <w:rPr>
          <w:rStyle w:val="StringTok"/>
        </w:rPr>
        <w:t>intra_ICC_all.xlsx"</w:t>
      </w:r>
      <w:r>
        <w:rPr>
          <w:rStyle w:val="NormalTok"/>
        </w:rPr>
        <w:t>)</w:t>
      </w:r>
    </w:p>
    <w:p w14:paraId="71DF0814" w14:textId="77777777" w:rsidR="004017A7" w:rsidRDefault="00000000"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rater=</w:t>
      </w:r>
      <w:r>
        <w:rPr>
          <w:rStyle w:val="StringTok"/>
        </w:rPr>
        <w:t>"coder"</w:t>
      </w:r>
      <w:r>
        <w:rPr>
          <w:rStyle w:val="NormalTok"/>
        </w:rPr>
        <w:t>)</w:t>
      </w:r>
    </w:p>
    <w:p w14:paraId="71DF0815" w14:textId="77777777" w:rsidR="004017A7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intra_data_al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71DF0816" w14:textId="6D6692EB" w:rsidR="004017A7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0" w:name="unnamed-chunk-5"/>
      <w:r>
        <w:rPr>
          <w:b/>
        </w:rPr>
        <w:fldChar w:fldCharType="begin"/>
      </w:r>
      <w:r>
        <w:rPr>
          <w:b/>
        </w:rPr>
        <w:instrText>SEQ tab \* Arabic</w:instrText>
      </w:r>
      <w:r w:rsidR="00397923">
        <w:rPr>
          <w:b/>
        </w:rPr>
        <w:fldChar w:fldCharType="separate"/>
      </w:r>
      <w:r w:rsidR="00397923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 xml:space="preserve">: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151"/>
        <w:gridCol w:w="1404"/>
        <w:gridCol w:w="1391"/>
        <w:gridCol w:w="1137"/>
        <w:gridCol w:w="850"/>
        <w:gridCol w:w="930"/>
      </w:tblGrid>
      <w:tr w:rsidR="004017A7" w14:paraId="71DF081E" w14:textId="77777777" w:rsidTr="004017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1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CC</w:t>
            </w:r>
          </w:p>
        </w:tc>
        <w:tc>
          <w:tcPr>
            <w:tcW w:w="14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ower CI</w:t>
            </w:r>
          </w:p>
        </w:tc>
        <w:tc>
          <w:tcPr>
            <w:tcW w:w="139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pper CI</w:t>
            </w:r>
          </w:p>
        </w:tc>
        <w:tc>
          <w:tcPr>
            <w:tcW w:w="11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hase</w:t>
            </w:r>
          </w:p>
        </w:tc>
        <w:tc>
          <w:tcPr>
            <w:tcW w:w="8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R</w:t>
            </w:r>
          </w:p>
        </w:tc>
        <w:tc>
          <w:tcPr>
            <w:tcW w:w="93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ter</w:t>
            </w:r>
          </w:p>
        </w:tc>
      </w:tr>
      <w:tr w:rsidR="004017A7" w14:paraId="71DF082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2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3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3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4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4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59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5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5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6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6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7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7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8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8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9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9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A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A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B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B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C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C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D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D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E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E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F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8F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0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8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0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1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1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1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2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2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3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3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4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2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4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5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5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6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6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7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7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8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8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9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9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A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A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B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B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91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C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C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9D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5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9D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0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68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9E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9E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9F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9F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0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9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0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1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1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2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2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3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3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4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4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5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4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5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5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6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6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7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7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8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8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9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9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A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0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AA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AB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AB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2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7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AC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9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AC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AD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2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AD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AE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AE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AF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AF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0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A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0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1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7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4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2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1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2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2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3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3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4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9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4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5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5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6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0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6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7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7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B8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8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9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9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A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A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B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B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C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C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D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D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E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E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F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BF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0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B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10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0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81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1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1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2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2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3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3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4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4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5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0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C5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6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6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7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7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8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8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9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9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A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A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B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B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C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C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D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D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E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E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F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CF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D0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C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D0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D1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D1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D2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D2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D3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3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8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4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4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5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5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6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5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6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7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7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8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8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9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9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7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A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A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B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3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B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C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C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6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D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D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E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E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F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DF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E0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D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0E0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1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1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2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2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3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3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4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4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5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5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6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6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7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7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8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8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9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9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A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A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B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B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C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0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C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D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0ED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</w:tbl>
    <w:p w14:paraId="71DF0EDF" w14:textId="77777777" w:rsidR="004017A7" w:rsidRDefault="00000000"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OtherTok"/>
        </w:rPr>
        <w:t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ha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hase 1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hase_one_intr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hase 1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71DF0EE0" w14:textId="12692146" w:rsidR="004017A7" w:rsidRDefault="00000000">
      <w:pPr>
        <w:pStyle w:val="TableCaption"/>
      </w:pPr>
      <w:r>
        <w:rPr>
          <w:b/>
        </w:rPr>
        <w:t xml:space="preserve">Table </w:t>
      </w:r>
      <w:bookmarkStart w:id="1" w:name="unnamed-chunk-6"/>
      <w:r>
        <w:rPr>
          <w:b/>
        </w:rPr>
        <w:fldChar w:fldCharType="begin"/>
      </w:r>
      <w:r>
        <w:rPr>
          <w:b/>
        </w:rPr>
        <w:instrText>SEQ tab \* Arabic</w:instrText>
      </w:r>
      <w:r w:rsidR="00397923">
        <w:rPr>
          <w:b/>
        </w:rPr>
        <w:fldChar w:fldCharType="separate"/>
      </w:r>
      <w:r w:rsidR="00397923">
        <w:rPr>
          <w:b/>
          <w:noProof/>
        </w:rPr>
        <w:t>2</w:t>
      </w:r>
      <w:r>
        <w:rPr>
          <w:b/>
        </w:rPr>
        <w:fldChar w:fldCharType="end"/>
      </w:r>
      <w:bookmarkEnd w:id="1"/>
      <w:r>
        <w:t>: Phase 1 ICC statistics for IntraR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151"/>
        <w:gridCol w:w="1404"/>
        <w:gridCol w:w="1391"/>
        <w:gridCol w:w="1137"/>
        <w:gridCol w:w="850"/>
        <w:gridCol w:w="930"/>
      </w:tblGrid>
      <w:tr w:rsidR="004017A7" w14:paraId="71DF0EE8" w14:textId="77777777" w:rsidTr="004017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1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CC</w:t>
            </w:r>
          </w:p>
        </w:tc>
        <w:tc>
          <w:tcPr>
            <w:tcW w:w="14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ower CI</w:t>
            </w:r>
          </w:p>
        </w:tc>
        <w:tc>
          <w:tcPr>
            <w:tcW w:w="139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pper CI</w:t>
            </w:r>
          </w:p>
        </w:tc>
        <w:tc>
          <w:tcPr>
            <w:tcW w:w="11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hase</w:t>
            </w:r>
          </w:p>
        </w:tc>
        <w:tc>
          <w:tcPr>
            <w:tcW w:w="8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R</w:t>
            </w:r>
          </w:p>
        </w:tc>
        <w:tc>
          <w:tcPr>
            <w:tcW w:w="93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ter</w:t>
            </w:r>
          </w:p>
        </w:tc>
      </w:tr>
      <w:tr w:rsidR="004017A7" w14:paraId="71DF0EF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EF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0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E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0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1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1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59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2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2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3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3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4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4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5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5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6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6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7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7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8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8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9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9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A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A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B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B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C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0FC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FD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FD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1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FE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FE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FF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0FF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0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0F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0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1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2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1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2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2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3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3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4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4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5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5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6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6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7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7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8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8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91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9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9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0A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5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A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0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68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B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B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C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C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D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D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E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E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F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0F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0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0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0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1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1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2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4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2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5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3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3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4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4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5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5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6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6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7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0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17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8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8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2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7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9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9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9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A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2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A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B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B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C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C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D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D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E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7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4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2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E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F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1F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20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1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20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21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9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21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22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22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23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0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23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24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24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1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</w:tbl>
    <w:p w14:paraId="71DF1249" w14:textId="77777777" w:rsidR="004017A7" w:rsidRDefault="00000000"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OtherTok"/>
        </w:rPr>
        <w:t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ha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hase 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hase_three_intr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hase 3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71DF124A" w14:textId="3F844B40" w:rsidR="004017A7" w:rsidRDefault="00000000">
      <w:pPr>
        <w:pStyle w:val="TableCaption"/>
      </w:pPr>
      <w:r>
        <w:rPr>
          <w:b/>
        </w:rPr>
        <w:t xml:space="preserve">Table </w:t>
      </w:r>
      <w:bookmarkStart w:id="2" w:name="unnamed-chunk-7"/>
      <w:r>
        <w:rPr>
          <w:b/>
        </w:rPr>
        <w:fldChar w:fldCharType="begin"/>
      </w:r>
      <w:r>
        <w:rPr>
          <w:b/>
        </w:rPr>
        <w:instrText>SEQ tab \* Arabic</w:instrText>
      </w:r>
      <w:r w:rsidR="00397923">
        <w:rPr>
          <w:b/>
        </w:rPr>
        <w:fldChar w:fldCharType="separate"/>
      </w:r>
      <w:r w:rsidR="00397923">
        <w:rPr>
          <w:b/>
          <w:noProof/>
        </w:rPr>
        <w:t>3</w:t>
      </w:r>
      <w:r>
        <w:rPr>
          <w:b/>
        </w:rPr>
        <w:fldChar w:fldCharType="end"/>
      </w:r>
      <w:bookmarkEnd w:id="2"/>
      <w:r>
        <w:t>: Phase 3 ICC statistics for IntraR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951"/>
        <w:gridCol w:w="1404"/>
        <w:gridCol w:w="1391"/>
        <w:gridCol w:w="1137"/>
        <w:gridCol w:w="850"/>
        <w:gridCol w:w="930"/>
      </w:tblGrid>
      <w:tr w:rsidR="004017A7" w14:paraId="71DF1252" w14:textId="77777777" w:rsidTr="004017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9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CC</w:t>
            </w:r>
          </w:p>
        </w:tc>
        <w:tc>
          <w:tcPr>
            <w:tcW w:w="14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ower CI</w:t>
            </w:r>
          </w:p>
        </w:tc>
        <w:tc>
          <w:tcPr>
            <w:tcW w:w="139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pper CI</w:t>
            </w:r>
          </w:p>
        </w:tc>
        <w:tc>
          <w:tcPr>
            <w:tcW w:w="11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hase</w:t>
            </w:r>
          </w:p>
        </w:tc>
        <w:tc>
          <w:tcPr>
            <w:tcW w:w="8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R</w:t>
            </w:r>
          </w:p>
        </w:tc>
        <w:tc>
          <w:tcPr>
            <w:tcW w:w="93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ter</w:t>
            </w:r>
          </w:p>
        </w:tc>
      </w:tr>
      <w:tr w:rsidR="004017A7" w14:paraId="71DF125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6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6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7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7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8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8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9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9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A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A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B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B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C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C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D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D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10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E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81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E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F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2F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30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2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30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31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31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32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32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0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</w:t>
            </w:r>
          </w:p>
        </w:tc>
      </w:tr>
      <w:tr w:rsidR="004017A7" w14:paraId="71DF133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3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4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4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5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5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6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6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7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7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8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8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9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9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A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A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B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B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C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C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D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D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E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E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F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3F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40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3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</w:t>
            </w:r>
          </w:p>
        </w:tc>
      </w:tr>
      <w:tr w:rsidR="004017A7" w14:paraId="71DF140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1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8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1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2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2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3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3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65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4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4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5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5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6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6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7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7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7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8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8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3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9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9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A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6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A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B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B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C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C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D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D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</w:t>
            </w:r>
          </w:p>
        </w:tc>
      </w:tr>
      <w:tr w:rsidR="004017A7" w14:paraId="71DF14E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4E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4F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4F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0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4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0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1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1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2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2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3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3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4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4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5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5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6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6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7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7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8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8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9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4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9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0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A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A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8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  <w:tr w:rsidR="004017A7" w14:paraId="71DF15B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ra</w:t>
            </w:r>
          </w:p>
        </w:tc>
        <w:tc>
          <w:tcPr>
            <w:tcW w:w="93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D</w:t>
            </w:r>
          </w:p>
        </w:tc>
      </w:tr>
    </w:tbl>
    <w:p w14:paraId="71DF15B3" w14:textId="77777777" w:rsidR="004017A7" w:rsidRDefault="00000000">
      <w:pPr>
        <w:pStyle w:val="SourceCode"/>
      </w:pPr>
      <w:r>
        <w:rPr>
          <w:rStyle w:val="NormalTok"/>
        </w:rPr>
        <w:t xml:space="preserve">inter_data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PAPER_1</w:t>
      </w:r>
      <w:r>
        <w:rPr>
          <w:rStyle w:val="SpecialCharTok"/>
        </w:rPr>
        <w:t>\\</w:t>
      </w:r>
      <w:r>
        <w:rPr>
          <w:rStyle w:val="StringTok"/>
        </w:rPr>
        <w:t>inter_ICC_all.xlsx"</w:t>
      </w:r>
      <w:r>
        <w:rPr>
          <w:rStyle w:val="NormalTok"/>
        </w:rPr>
        <w:t>)</w:t>
      </w:r>
    </w:p>
    <w:p w14:paraId="71DF15B4" w14:textId="77777777" w:rsidR="004017A7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inter_data_al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71DF15B5" w14:textId="1A6A42DF" w:rsidR="004017A7" w:rsidRDefault="00000000">
      <w:pPr>
        <w:pStyle w:val="TableCaption"/>
      </w:pPr>
      <w:r>
        <w:rPr>
          <w:b/>
        </w:rPr>
        <w:t xml:space="preserve">Table </w:t>
      </w:r>
      <w:bookmarkStart w:id="3" w:name="unnamed-chunk-9"/>
      <w:r>
        <w:rPr>
          <w:b/>
        </w:rPr>
        <w:fldChar w:fldCharType="begin"/>
      </w:r>
      <w:r>
        <w:rPr>
          <w:b/>
        </w:rPr>
        <w:instrText>SEQ tab \* Arabic</w:instrText>
      </w:r>
      <w:r w:rsidR="00397923">
        <w:rPr>
          <w:b/>
        </w:rPr>
        <w:fldChar w:fldCharType="separate"/>
      </w:r>
      <w:r w:rsidR="00397923">
        <w:rPr>
          <w:b/>
          <w:noProof/>
        </w:rPr>
        <w:t>4</w:t>
      </w:r>
      <w:r>
        <w:rPr>
          <w:b/>
        </w:rPr>
        <w:fldChar w:fldCharType="end"/>
      </w:r>
      <w:bookmarkEnd w:id="3"/>
      <w:r>
        <w:t xml:space="preserve">: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071"/>
        <w:gridCol w:w="1404"/>
        <w:gridCol w:w="1391"/>
        <w:gridCol w:w="1137"/>
        <w:gridCol w:w="850"/>
      </w:tblGrid>
      <w:tr w:rsidR="004017A7" w14:paraId="71DF15BC" w14:textId="77777777" w:rsidTr="004017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07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CC</w:t>
            </w:r>
          </w:p>
        </w:tc>
        <w:tc>
          <w:tcPr>
            <w:tcW w:w="14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ower CI</w:t>
            </w:r>
          </w:p>
        </w:tc>
        <w:tc>
          <w:tcPr>
            <w:tcW w:w="139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pper CI</w:t>
            </w:r>
          </w:p>
        </w:tc>
        <w:tc>
          <w:tcPr>
            <w:tcW w:w="11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hase</w:t>
            </w:r>
          </w:p>
        </w:tc>
        <w:tc>
          <w:tcPr>
            <w:tcW w:w="8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R</w:t>
            </w:r>
          </w:p>
        </w:tc>
      </w:tr>
      <w:tr w:rsidR="004017A7" w14:paraId="71DF15C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5C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5D1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5D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5D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D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5E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59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5ED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5F4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5FB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0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5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0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1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17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1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25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2C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3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3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41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4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4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4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5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5D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64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6B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7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7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8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87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8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95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9C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A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A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B1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B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B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C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CD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D4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DB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E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E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F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F7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6F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05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6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1.0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0C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1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1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21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2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2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3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3D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44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4B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5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5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6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67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3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6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75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7C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8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8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91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8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9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9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A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AD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8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B4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4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BB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C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C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D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3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D7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D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E5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EC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7F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</w:tbl>
    <w:p w14:paraId="71DF17F4" w14:textId="77777777" w:rsidR="004017A7" w:rsidRDefault="00000000"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OtherTok"/>
        </w:rPr>
        <w:t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ha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hase 1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hase_one_in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hase 1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71DF17F5" w14:textId="6FFD2458" w:rsidR="004017A7" w:rsidRDefault="00000000">
      <w:pPr>
        <w:pStyle w:val="TableCaption"/>
      </w:pPr>
      <w:r>
        <w:rPr>
          <w:b/>
        </w:rPr>
        <w:t xml:space="preserve">Table </w:t>
      </w:r>
      <w:bookmarkStart w:id="4" w:name="unnamed-chunk-10"/>
      <w:r>
        <w:rPr>
          <w:b/>
        </w:rPr>
        <w:fldChar w:fldCharType="begin"/>
      </w:r>
      <w:r>
        <w:rPr>
          <w:b/>
        </w:rPr>
        <w:instrText>SEQ tab \* Arabic</w:instrText>
      </w:r>
      <w:r w:rsidR="00397923">
        <w:rPr>
          <w:b/>
        </w:rPr>
        <w:fldChar w:fldCharType="separate"/>
      </w:r>
      <w:r w:rsidR="00397923">
        <w:rPr>
          <w:b/>
          <w:noProof/>
        </w:rPr>
        <w:t>5</w:t>
      </w:r>
      <w:r>
        <w:rPr>
          <w:b/>
        </w:rPr>
        <w:fldChar w:fldCharType="end"/>
      </w:r>
      <w:bookmarkEnd w:id="4"/>
      <w:r>
        <w:t>: Phase 1 ICC statistics for InterR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951"/>
        <w:gridCol w:w="1404"/>
        <w:gridCol w:w="1391"/>
        <w:gridCol w:w="1137"/>
        <w:gridCol w:w="850"/>
      </w:tblGrid>
      <w:tr w:rsidR="004017A7" w14:paraId="71DF17FC" w14:textId="77777777" w:rsidTr="004017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9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CC</w:t>
            </w:r>
          </w:p>
        </w:tc>
        <w:tc>
          <w:tcPr>
            <w:tcW w:w="14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ower CI</w:t>
            </w:r>
          </w:p>
        </w:tc>
        <w:tc>
          <w:tcPr>
            <w:tcW w:w="139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pper CI</w:t>
            </w:r>
          </w:p>
        </w:tc>
        <w:tc>
          <w:tcPr>
            <w:tcW w:w="11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hase</w:t>
            </w:r>
          </w:p>
        </w:tc>
        <w:tc>
          <w:tcPr>
            <w:tcW w:w="8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R</w:t>
            </w:r>
          </w:p>
        </w:tc>
      </w:tr>
      <w:tr w:rsidR="004017A7" w14:paraId="71DF180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7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0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11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1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1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2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59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2D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34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3B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4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4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5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57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5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65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6C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9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7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7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81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7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8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8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8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9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9D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A4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AB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B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B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1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</w:tbl>
    <w:p w14:paraId="71DF18BA" w14:textId="77777777" w:rsidR="004017A7" w:rsidRDefault="00000000"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OtherTok"/>
        </w:rPr>
        <w:t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ha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hase 2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hase_two_in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hase 2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71DF18BB" w14:textId="5286C39B" w:rsidR="004017A7" w:rsidRDefault="00000000">
      <w:pPr>
        <w:pStyle w:val="TableCaption"/>
      </w:pPr>
      <w:r>
        <w:rPr>
          <w:b/>
        </w:rPr>
        <w:t xml:space="preserve">Table </w:t>
      </w:r>
      <w:bookmarkStart w:id="5" w:name="unnamed-chunk-11"/>
      <w:r>
        <w:rPr>
          <w:b/>
        </w:rPr>
        <w:fldChar w:fldCharType="begin"/>
      </w:r>
      <w:r>
        <w:rPr>
          <w:b/>
        </w:rPr>
        <w:instrText>SEQ tab \* Arabic</w:instrText>
      </w:r>
      <w:r w:rsidR="00397923">
        <w:rPr>
          <w:b/>
        </w:rPr>
        <w:fldChar w:fldCharType="separate"/>
      </w:r>
      <w:r w:rsidR="00397923">
        <w:rPr>
          <w:b/>
          <w:noProof/>
        </w:rPr>
        <w:t>6</w:t>
      </w:r>
      <w:r>
        <w:rPr>
          <w:b/>
        </w:rPr>
        <w:fldChar w:fldCharType="end"/>
      </w:r>
      <w:bookmarkEnd w:id="5"/>
      <w:r>
        <w:t>: Phase 2 ICC statistics for InterR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951"/>
        <w:gridCol w:w="1404"/>
        <w:gridCol w:w="1391"/>
        <w:gridCol w:w="1137"/>
        <w:gridCol w:w="850"/>
      </w:tblGrid>
      <w:tr w:rsidR="004017A7" w14:paraId="71DF18C2" w14:textId="77777777" w:rsidTr="004017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9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CC</w:t>
            </w:r>
          </w:p>
        </w:tc>
        <w:tc>
          <w:tcPr>
            <w:tcW w:w="14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ower CI</w:t>
            </w:r>
          </w:p>
        </w:tc>
        <w:tc>
          <w:tcPr>
            <w:tcW w:w="139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pper CI</w:t>
            </w:r>
          </w:p>
        </w:tc>
        <w:tc>
          <w:tcPr>
            <w:tcW w:w="11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hase</w:t>
            </w:r>
          </w:p>
        </w:tc>
        <w:tc>
          <w:tcPr>
            <w:tcW w:w="8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R</w:t>
            </w:r>
          </w:p>
        </w:tc>
      </w:tr>
      <w:tr w:rsidR="004017A7" w14:paraId="71DF18C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D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D7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D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E5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EC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F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5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8F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01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8F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0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0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1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1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1D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24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2B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3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3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3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9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4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47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4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1.06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55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4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5C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6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5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6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71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6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7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7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9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2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7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</w:tbl>
    <w:p w14:paraId="71DF1980" w14:textId="77777777" w:rsidR="004017A7" w:rsidRDefault="00000000"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OtherTok"/>
        </w:rPr>
        <w:t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ha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hase 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hase_three_in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hase 3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71DF1981" w14:textId="26329A1D" w:rsidR="004017A7" w:rsidRDefault="00000000">
      <w:pPr>
        <w:pStyle w:val="TableCaption"/>
      </w:pPr>
      <w:r>
        <w:rPr>
          <w:b/>
        </w:rPr>
        <w:t xml:space="preserve">Table </w:t>
      </w:r>
      <w:bookmarkStart w:id="6" w:name="unnamed-chunk-12"/>
      <w:r>
        <w:rPr>
          <w:b/>
        </w:rPr>
        <w:fldChar w:fldCharType="begin"/>
      </w:r>
      <w:r>
        <w:rPr>
          <w:b/>
        </w:rPr>
        <w:instrText>SEQ tab \* Arabic</w:instrText>
      </w:r>
      <w:r w:rsidR="00397923">
        <w:rPr>
          <w:b/>
        </w:rPr>
        <w:fldChar w:fldCharType="separate"/>
      </w:r>
      <w:r w:rsidR="00397923">
        <w:rPr>
          <w:b/>
          <w:noProof/>
        </w:rPr>
        <w:t>7</w:t>
      </w:r>
      <w:r>
        <w:rPr>
          <w:b/>
        </w:rPr>
        <w:fldChar w:fldCharType="end"/>
      </w:r>
      <w:bookmarkEnd w:id="6"/>
      <w:r>
        <w:t>: Phase 3 ICC statistics for InterR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071"/>
        <w:gridCol w:w="1404"/>
        <w:gridCol w:w="1391"/>
        <w:gridCol w:w="1137"/>
        <w:gridCol w:w="850"/>
      </w:tblGrid>
      <w:tr w:rsidR="004017A7" w14:paraId="71DF1988" w14:textId="77777777" w:rsidTr="004017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07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CC</w:t>
            </w:r>
          </w:p>
        </w:tc>
        <w:tc>
          <w:tcPr>
            <w:tcW w:w="14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Lower CI</w:t>
            </w:r>
          </w:p>
        </w:tc>
        <w:tc>
          <w:tcPr>
            <w:tcW w:w="139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Upper CI</w:t>
            </w:r>
          </w:p>
        </w:tc>
        <w:tc>
          <w:tcPr>
            <w:tcW w:w="11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hase</w:t>
            </w:r>
          </w:p>
        </w:tc>
        <w:tc>
          <w:tcPr>
            <w:tcW w:w="8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R</w:t>
            </w:r>
          </w:p>
        </w:tc>
      </w:tr>
      <w:tr w:rsidR="004017A7" w14:paraId="71DF198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8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9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2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4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9D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A4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9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AB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B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A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B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30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C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B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C7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8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C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D5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C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5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DC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E3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D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EA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5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7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F1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3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E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F8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9FF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38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9F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A06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44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0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A0D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A14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0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A1B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6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3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A22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0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3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1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A29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6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7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A30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E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2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A37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2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5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6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A3E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8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9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A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1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B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C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D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  <w:tr w:rsidR="004017A7" w14:paraId="71DF1A45" w14:textId="77777777" w:rsidTr="004017A7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3F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40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0</w:t>
            </w:r>
          </w:p>
        </w:tc>
        <w:tc>
          <w:tcPr>
            <w:tcW w:w="14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41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39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42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1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43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hase 3</w:t>
            </w:r>
          </w:p>
        </w:tc>
        <w:tc>
          <w:tcPr>
            <w:tcW w:w="8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1A44" w14:textId="77777777" w:rsidR="004017A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ter</w:t>
            </w:r>
          </w:p>
        </w:tc>
      </w:tr>
    </w:tbl>
    <w:p w14:paraId="71DF1A46" w14:textId="77777777" w:rsidR="00B3143C" w:rsidRDefault="00B3143C"/>
    <w:sectPr w:rsidR="00B314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4FFC9" w14:textId="77777777" w:rsidR="00B3143C" w:rsidRDefault="00B3143C">
      <w:pPr>
        <w:spacing w:after="0"/>
      </w:pPr>
      <w:r>
        <w:separator/>
      </w:r>
    </w:p>
  </w:endnote>
  <w:endnote w:type="continuationSeparator" w:id="0">
    <w:p w14:paraId="490A1340" w14:textId="77777777" w:rsidR="00B3143C" w:rsidRDefault="00B314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8EF39" w14:textId="77777777" w:rsidR="00B3143C" w:rsidRDefault="00B3143C">
      <w:r>
        <w:separator/>
      </w:r>
    </w:p>
  </w:footnote>
  <w:footnote w:type="continuationSeparator" w:id="0">
    <w:p w14:paraId="71F78415" w14:textId="77777777" w:rsidR="00B3143C" w:rsidRDefault="00B314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8624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87854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17A7"/>
    <w:rsid w:val="00397923"/>
    <w:rsid w:val="004017A7"/>
    <w:rsid w:val="00B314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F0808"/>
  <w15:docId w15:val="{431EF2D7-DFD4-42BA-8E57-E394EFB4E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5198</Words>
  <Characters>23757</Characters>
  <Application>Microsoft Office Word</Application>
  <DocSecurity>0</DocSecurity>
  <Lines>4751</Lines>
  <Paragraphs>4825</Paragraphs>
  <ScaleCrop>false</ScaleCrop>
  <Company/>
  <LinksUpToDate>false</LinksUpToDate>
  <CharactersWithSpaces>2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/inter-tables</dc:title>
  <dc:creator/>
  <cp:keywords/>
  <cp:lastModifiedBy>Hobbs-Murphy,Kayna</cp:lastModifiedBy>
  <cp:revision>2</cp:revision>
  <dcterms:created xsi:type="dcterms:W3CDTF">2022-10-23T20:55:00Z</dcterms:created>
  <dcterms:modified xsi:type="dcterms:W3CDTF">2022-10-23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3</vt:lpwstr>
  </property>
  <property fmtid="{D5CDD505-2E9C-101B-9397-08002B2CF9AE}" pid="3" name="output">
    <vt:lpwstr/>
  </property>
  <property fmtid="{D5CDD505-2E9C-101B-9397-08002B2CF9AE}" pid="4" name="GrammarlyDocumentId">
    <vt:lpwstr>e1397bb5f1910f279936f2498c9a66b8bd9f583a4baeb1f8b2a6c2aceb9275f3</vt:lpwstr>
  </property>
</Properties>
</file>